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BD8FA" w14:textId="4A8310B7" w:rsidR="0016671C" w:rsidRPr="001C19CD" w:rsidRDefault="00431985" w:rsidP="000B7A6E">
      <w:pPr>
        <w:pStyle w:val="Footer"/>
        <w:rPr>
          <w:rFonts w:cstheme="minorHAnsi"/>
          <w:b/>
          <w:bCs/>
          <w:sz w:val="24"/>
          <w:szCs w:val="24"/>
        </w:rPr>
      </w:pPr>
      <w:r w:rsidRPr="001C19CD">
        <w:rPr>
          <w:rFonts w:cstheme="minorHAnsi"/>
          <w:b/>
          <w:bCs/>
          <w:sz w:val="24"/>
          <w:szCs w:val="24"/>
        </w:rPr>
        <w:t>R</w:t>
      </w:r>
      <w:r w:rsidR="0055066D" w:rsidRPr="001C19CD">
        <w:rPr>
          <w:rFonts w:cstheme="minorHAnsi"/>
          <w:b/>
          <w:bCs/>
          <w:sz w:val="24"/>
          <w:szCs w:val="24"/>
        </w:rPr>
        <w:t>EFERR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940"/>
      </w:tblGrid>
      <w:tr w:rsidR="0016671C" w:rsidRPr="001C19CD" w14:paraId="7EADBC0E" w14:textId="77777777" w:rsidTr="003F0329">
        <w:tc>
          <w:tcPr>
            <w:tcW w:w="3114" w:type="dxa"/>
          </w:tcPr>
          <w:p w14:paraId="0A5E86BE" w14:textId="63BC9E04" w:rsidR="0016671C" w:rsidRPr="001C19CD" w:rsidRDefault="0016671C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Date</w:t>
            </w:r>
            <w:r w:rsidR="002E1897" w:rsidRPr="001C19CD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6940" w:type="dxa"/>
          </w:tcPr>
          <w:p w14:paraId="6763E74F" w14:textId="5827A586" w:rsidR="0016671C" w:rsidRPr="001C19CD" w:rsidRDefault="0016671C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16671C" w:rsidRPr="001C19CD" w14:paraId="33330D4C" w14:textId="77777777" w:rsidTr="003F0329">
        <w:tc>
          <w:tcPr>
            <w:tcW w:w="3114" w:type="dxa"/>
          </w:tcPr>
          <w:p w14:paraId="6A1456AD" w14:textId="55F5BFAE" w:rsidR="0016671C" w:rsidRPr="001C19CD" w:rsidRDefault="0016671C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 xml:space="preserve">Referrer </w:t>
            </w:r>
            <w:r w:rsidR="007F4D63" w:rsidRPr="001C19CD">
              <w:rPr>
                <w:rFonts w:cstheme="minorHAnsi"/>
                <w:b/>
                <w:bCs/>
              </w:rPr>
              <w:t>a</w:t>
            </w:r>
            <w:r w:rsidR="002D4B96" w:rsidRPr="001C19CD">
              <w:rPr>
                <w:rFonts w:cstheme="minorHAnsi"/>
                <w:b/>
                <w:bCs/>
              </w:rPr>
              <w:t>gency:</w:t>
            </w:r>
          </w:p>
        </w:tc>
        <w:tc>
          <w:tcPr>
            <w:tcW w:w="6940" w:type="dxa"/>
          </w:tcPr>
          <w:p w14:paraId="294E12C6" w14:textId="77777777" w:rsidR="0016671C" w:rsidRPr="001C19CD" w:rsidRDefault="0016671C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16671C" w:rsidRPr="001C19CD" w14:paraId="09071BC3" w14:textId="77777777" w:rsidTr="003F0329">
        <w:tc>
          <w:tcPr>
            <w:tcW w:w="3114" w:type="dxa"/>
          </w:tcPr>
          <w:p w14:paraId="4891EE81" w14:textId="2E4AFDE5" w:rsidR="0016671C" w:rsidRPr="001C19CD" w:rsidRDefault="002D4B96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 xml:space="preserve">Referrer </w:t>
            </w:r>
            <w:r w:rsidR="007F4D63" w:rsidRPr="001C19CD">
              <w:rPr>
                <w:rFonts w:cstheme="minorHAnsi"/>
                <w:b/>
                <w:bCs/>
              </w:rPr>
              <w:t>n</w:t>
            </w:r>
            <w:r w:rsidR="008D1EDA" w:rsidRPr="001C19CD">
              <w:rPr>
                <w:rFonts w:cstheme="minorHAnsi"/>
                <w:b/>
                <w:bCs/>
              </w:rPr>
              <w:t>ame:</w:t>
            </w:r>
          </w:p>
        </w:tc>
        <w:tc>
          <w:tcPr>
            <w:tcW w:w="6940" w:type="dxa"/>
          </w:tcPr>
          <w:p w14:paraId="2177B929" w14:textId="77777777" w:rsidR="0016671C" w:rsidRPr="001C19CD" w:rsidRDefault="0016671C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25471A" w:rsidRPr="001C19CD" w14:paraId="3DD18899" w14:textId="77777777" w:rsidTr="003F0329">
        <w:tc>
          <w:tcPr>
            <w:tcW w:w="3114" w:type="dxa"/>
          </w:tcPr>
          <w:p w14:paraId="50C0D736" w14:textId="06E2B68E" w:rsidR="0025471A" w:rsidRPr="001C19CD" w:rsidRDefault="00173879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 xml:space="preserve">Referrer </w:t>
            </w:r>
            <w:proofErr w:type="spellStart"/>
            <w:r w:rsidR="00B82549">
              <w:rPr>
                <w:rFonts w:cstheme="minorHAnsi"/>
                <w:b/>
                <w:bCs/>
              </w:rPr>
              <w:t>p</w:t>
            </w:r>
            <w:r w:rsidR="001C19CD">
              <w:rPr>
                <w:rFonts w:cstheme="minorHAnsi"/>
                <w:b/>
                <w:bCs/>
              </w:rPr>
              <w:t>h</w:t>
            </w:r>
            <w:proofErr w:type="spellEnd"/>
            <w:r w:rsidR="001C19CD">
              <w:rPr>
                <w:rFonts w:cstheme="minorHAnsi"/>
                <w:b/>
                <w:bCs/>
              </w:rPr>
              <w:t xml:space="preserve"> </w:t>
            </w:r>
            <w:r w:rsidR="002E1897" w:rsidRPr="001C19CD">
              <w:rPr>
                <w:rFonts w:cstheme="minorHAnsi"/>
                <w:b/>
                <w:bCs/>
              </w:rPr>
              <w:t>&amp; email:</w:t>
            </w:r>
          </w:p>
        </w:tc>
        <w:tc>
          <w:tcPr>
            <w:tcW w:w="6940" w:type="dxa"/>
          </w:tcPr>
          <w:p w14:paraId="110D1454" w14:textId="77777777" w:rsidR="0025471A" w:rsidRPr="001C19CD" w:rsidRDefault="0025471A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1C19CD" w:rsidRPr="001C19CD" w14:paraId="7FC53E18" w14:textId="77777777" w:rsidTr="003F0329">
        <w:tc>
          <w:tcPr>
            <w:tcW w:w="3114" w:type="dxa"/>
          </w:tcPr>
          <w:p w14:paraId="021A0A0F" w14:textId="3B6DA6BE" w:rsidR="001C19CD" w:rsidRPr="001C19CD" w:rsidRDefault="0014583D" w:rsidP="000B7A6E">
            <w:pPr>
              <w:pStyle w:val="Foo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Area you require support: </w:t>
            </w:r>
          </w:p>
        </w:tc>
        <w:tc>
          <w:tcPr>
            <w:tcW w:w="6940" w:type="dxa"/>
          </w:tcPr>
          <w:p w14:paraId="3C00A4F6" w14:textId="19F9699E" w:rsidR="001C19CD" w:rsidRPr="001C19CD" w:rsidRDefault="0014583D" w:rsidP="009D1430">
            <w:pPr>
              <w:pStyle w:val="Footer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ictoria or Western Australia</w:t>
            </w:r>
          </w:p>
        </w:tc>
      </w:tr>
      <w:tr w:rsidR="00C2612E" w:rsidRPr="001C19CD" w14:paraId="02EAA091" w14:textId="77777777" w:rsidTr="003F0329">
        <w:tc>
          <w:tcPr>
            <w:tcW w:w="3114" w:type="dxa"/>
          </w:tcPr>
          <w:p w14:paraId="30F55099" w14:textId="56F1B8A2" w:rsidR="00C2612E" w:rsidRPr="001C19CD" w:rsidRDefault="005F63A9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How did you hear about SYL:</w:t>
            </w:r>
          </w:p>
        </w:tc>
        <w:tc>
          <w:tcPr>
            <w:tcW w:w="6940" w:type="dxa"/>
          </w:tcPr>
          <w:p w14:paraId="4E21D4B9" w14:textId="77777777" w:rsidR="00C2612E" w:rsidRPr="001C19CD" w:rsidRDefault="00C2612E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</w:tbl>
    <w:p w14:paraId="246F4920" w14:textId="5C550F1D" w:rsidR="007E62F6" w:rsidRPr="001C19CD" w:rsidRDefault="007E62F6" w:rsidP="000B7A6E">
      <w:pPr>
        <w:pStyle w:val="Footer"/>
        <w:rPr>
          <w:rFonts w:cstheme="minorHAnsi"/>
          <w:sz w:val="24"/>
          <w:szCs w:val="24"/>
        </w:rPr>
      </w:pPr>
    </w:p>
    <w:p w14:paraId="4631B81B" w14:textId="7A32703F" w:rsidR="007E62F6" w:rsidRPr="001C19CD" w:rsidRDefault="0055066D" w:rsidP="000B7A6E">
      <w:pPr>
        <w:pStyle w:val="Footer"/>
        <w:rPr>
          <w:rFonts w:cstheme="minorHAnsi"/>
          <w:b/>
          <w:bCs/>
          <w:sz w:val="24"/>
          <w:szCs w:val="24"/>
        </w:rPr>
      </w:pPr>
      <w:r w:rsidRPr="001C19CD">
        <w:rPr>
          <w:rFonts w:cstheme="minorHAnsi"/>
          <w:b/>
          <w:bCs/>
          <w:sz w:val="24"/>
          <w:szCs w:val="24"/>
        </w:rPr>
        <w:t>PARTICIPANT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3114"/>
        <w:gridCol w:w="6946"/>
      </w:tblGrid>
      <w:tr w:rsidR="00A4374D" w:rsidRPr="001C19CD" w14:paraId="5CE793AE" w14:textId="77777777" w:rsidTr="00FE50DB">
        <w:tc>
          <w:tcPr>
            <w:tcW w:w="3114" w:type="dxa"/>
          </w:tcPr>
          <w:p w14:paraId="1EA919AD" w14:textId="3CB4AF5E" w:rsidR="00A4374D" w:rsidRPr="001C19CD" w:rsidRDefault="00A4374D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Participant name:</w:t>
            </w:r>
          </w:p>
        </w:tc>
        <w:tc>
          <w:tcPr>
            <w:tcW w:w="6946" w:type="dxa"/>
          </w:tcPr>
          <w:p w14:paraId="584AD518" w14:textId="77777777" w:rsidR="00A4374D" w:rsidRPr="001C19CD" w:rsidRDefault="00A4374D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A4374D" w:rsidRPr="001C19CD" w14:paraId="30EF6ED8" w14:textId="77777777" w:rsidTr="00FE50DB">
        <w:tc>
          <w:tcPr>
            <w:tcW w:w="3114" w:type="dxa"/>
          </w:tcPr>
          <w:p w14:paraId="3B197432" w14:textId="2043AB9A" w:rsidR="00A4374D" w:rsidRPr="001C19CD" w:rsidRDefault="00A4374D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Participant phone:</w:t>
            </w:r>
          </w:p>
        </w:tc>
        <w:tc>
          <w:tcPr>
            <w:tcW w:w="6946" w:type="dxa"/>
          </w:tcPr>
          <w:p w14:paraId="5A8B70EA" w14:textId="77777777" w:rsidR="00A4374D" w:rsidRPr="001C19CD" w:rsidRDefault="00A4374D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A4374D" w:rsidRPr="001C19CD" w14:paraId="68BBBD6D" w14:textId="77777777" w:rsidTr="00FE50DB">
        <w:tc>
          <w:tcPr>
            <w:tcW w:w="3114" w:type="dxa"/>
          </w:tcPr>
          <w:p w14:paraId="6C7C119C" w14:textId="57F012F8" w:rsidR="00A4374D" w:rsidRPr="001C19CD" w:rsidRDefault="00A4374D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Participant email:</w:t>
            </w:r>
          </w:p>
        </w:tc>
        <w:tc>
          <w:tcPr>
            <w:tcW w:w="6946" w:type="dxa"/>
          </w:tcPr>
          <w:p w14:paraId="6EBC6FE6" w14:textId="77777777" w:rsidR="00A4374D" w:rsidRPr="001C19CD" w:rsidRDefault="00A4374D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A4374D" w:rsidRPr="001C19CD" w14:paraId="38B29CED" w14:textId="77777777" w:rsidTr="00FE50DB">
        <w:tc>
          <w:tcPr>
            <w:tcW w:w="3114" w:type="dxa"/>
          </w:tcPr>
          <w:p w14:paraId="378CA438" w14:textId="0A472CD6" w:rsidR="00A4374D" w:rsidRPr="001C19CD" w:rsidRDefault="00A4374D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Address:</w:t>
            </w:r>
          </w:p>
        </w:tc>
        <w:tc>
          <w:tcPr>
            <w:tcW w:w="6946" w:type="dxa"/>
          </w:tcPr>
          <w:p w14:paraId="2984C5BF" w14:textId="77777777" w:rsidR="00A4374D" w:rsidRPr="001C19CD" w:rsidRDefault="00A4374D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A4374D" w:rsidRPr="001C19CD" w14:paraId="0FDDCA4F" w14:textId="77777777" w:rsidTr="00FE50DB">
        <w:tc>
          <w:tcPr>
            <w:tcW w:w="3114" w:type="dxa"/>
          </w:tcPr>
          <w:p w14:paraId="11D1602E" w14:textId="782FF5E2" w:rsidR="00A4374D" w:rsidRPr="001C19CD" w:rsidRDefault="00A4374D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Date of birth:</w:t>
            </w:r>
          </w:p>
        </w:tc>
        <w:tc>
          <w:tcPr>
            <w:tcW w:w="6946" w:type="dxa"/>
          </w:tcPr>
          <w:p w14:paraId="28636D66" w14:textId="77777777" w:rsidR="00A4374D" w:rsidRPr="001C19CD" w:rsidRDefault="00A4374D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4E0454" w:rsidRPr="001C19CD" w14:paraId="0AF330DF" w14:textId="77777777" w:rsidTr="00FE50DB">
        <w:tc>
          <w:tcPr>
            <w:tcW w:w="3114" w:type="dxa"/>
          </w:tcPr>
          <w:p w14:paraId="7C846872" w14:textId="07AF81C7" w:rsidR="004E0454" w:rsidRPr="001C19CD" w:rsidRDefault="004E0454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 xml:space="preserve">Guardian/ Plan </w:t>
            </w:r>
            <w:r w:rsidR="00D94738">
              <w:rPr>
                <w:rFonts w:cstheme="minorHAnsi"/>
                <w:b/>
                <w:bCs/>
              </w:rPr>
              <w:t>n</w:t>
            </w:r>
            <w:r w:rsidRPr="001C19CD">
              <w:rPr>
                <w:rFonts w:cstheme="minorHAnsi"/>
                <w:b/>
                <w:bCs/>
              </w:rPr>
              <w:t>ominee:</w:t>
            </w:r>
          </w:p>
        </w:tc>
        <w:tc>
          <w:tcPr>
            <w:tcW w:w="6946" w:type="dxa"/>
          </w:tcPr>
          <w:p w14:paraId="7EA7EB1A" w14:textId="77777777" w:rsidR="004E0454" w:rsidRPr="001C19CD" w:rsidRDefault="004E0454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EA7CC1" w:rsidRPr="001C19CD" w14:paraId="1D6CE97F" w14:textId="77777777" w:rsidTr="00FE50DB">
        <w:tc>
          <w:tcPr>
            <w:tcW w:w="3114" w:type="dxa"/>
          </w:tcPr>
          <w:p w14:paraId="4FD89C92" w14:textId="50772826" w:rsidR="00EA7CC1" w:rsidRPr="001C19CD" w:rsidRDefault="000520C4" w:rsidP="000B7A6E">
            <w:pPr>
              <w:pStyle w:val="Footer"/>
              <w:rPr>
                <w:rFonts w:cstheme="minorHAnsi"/>
                <w:b/>
                <w:bCs/>
                <w:highlight w:val="yellow"/>
              </w:rPr>
            </w:pPr>
            <w:r>
              <w:rPr>
                <w:rFonts w:cstheme="minorHAnsi"/>
                <w:b/>
                <w:bCs/>
              </w:rPr>
              <w:t xml:space="preserve">Psychosocial disability: </w:t>
            </w:r>
          </w:p>
        </w:tc>
        <w:tc>
          <w:tcPr>
            <w:tcW w:w="6946" w:type="dxa"/>
          </w:tcPr>
          <w:p w14:paraId="43FB5EB4" w14:textId="77777777" w:rsidR="00EA7CC1" w:rsidRPr="001C19CD" w:rsidRDefault="00EA7CC1" w:rsidP="009D143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</w:tbl>
    <w:p w14:paraId="6CAC5DAF" w14:textId="50FA7E97" w:rsidR="0025471A" w:rsidRPr="001C19CD" w:rsidRDefault="0055066D" w:rsidP="000B7A6E">
      <w:pPr>
        <w:pStyle w:val="Footer"/>
        <w:rPr>
          <w:rFonts w:cstheme="minorHAnsi"/>
          <w:b/>
          <w:bCs/>
          <w:sz w:val="24"/>
          <w:szCs w:val="24"/>
        </w:rPr>
      </w:pPr>
      <w:r w:rsidRPr="001C19CD">
        <w:rPr>
          <w:rFonts w:cstheme="minorHAnsi"/>
          <w:sz w:val="24"/>
          <w:szCs w:val="24"/>
        </w:rPr>
        <w:br/>
      </w:r>
      <w:r w:rsidRPr="001C19CD">
        <w:rPr>
          <w:rFonts w:cstheme="minorHAnsi"/>
          <w:b/>
          <w:bCs/>
          <w:sz w:val="24"/>
          <w:szCs w:val="24"/>
        </w:rPr>
        <w:t>NDIS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940"/>
      </w:tblGrid>
      <w:tr w:rsidR="00127807" w:rsidRPr="001C19CD" w14:paraId="61689915" w14:textId="627F4791" w:rsidTr="00381586">
        <w:tc>
          <w:tcPr>
            <w:tcW w:w="3114" w:type="dxa"/>
          </w:tcPr>
          <w:p w14:paraId="3C86ED2E" w14:textId="25AE56DC" w:rsidR="00127807" w:rsidRPr="001C19CD" w:rsidRDefault="00127807" w:rsidP="00B40870">
            <w:pPr>
              <w:pStyle w:val="Footer"/>
              <w:spacing w:line="276" w:lineRule="auto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 xml:space="preserve">NDIS </w:t>
            </w:r>
            <w:r w:rsidR="00D94738">
              <w:rPr>
                <w:rFonts w:cstheme="minorHAnsi"/>
                <w:b/>
                <w:bCs/>
              </w:rPr>
              <w:t>r</w:t>
            </w:r>
            <w:r w:rsidRPr="001C19CD">
              <w:rPr>
                <w:rFonts w:cstheme="minorHAnsi"/>
                <w:b/>
                <w:bCs/>
              </w:rPr>
              <w:t>ef:</w:t>
            </w:r>
          </w:p>
        </w:tc>
        <w:tc>
          <w:tcPr>
            <w:tcW w:w="6940" w:type="dxa"/>
          </w:tcPr>
          <w:p w14:paraId="47E98355" w14:textId="77777777" w:rsidR="00127807" w:rsidRPr="001C19CD" w:rsidRDefault="00127807" w:rsidP="00B4087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9A5947" w:rsidRPr="001C19CD" w14:paraId="7C48A684" w14:textId="77777777" w:rsidTr="00381586">
        <w:tc>
          <w:tcPr>
            <w:tcW w:w="3114" w:type="dxa"/>
          </w:tcPr>
          <w:p w14:paraId="14EFE62D" w14:textId="4EE84E08" w:rsidR="009A5947" w:rsidRPr="001C19CD" w:rsidRDefault="009A5947" w:rsidP="00B40870">
            <w:pPr>
              <w:pStyle w:val="Footer"/>
              <w:spacing w:line="276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lan start date:</w:t>
            </w:r>
          </w:p>
        </w:tc>
        <w:tc>
          <w:tcPr>
            <w:tcW w:w="6940" w:type="dxa"/>
          </w:tcPr>
          <w:p w14:paraId="525E073E" w14:textId="77777777" w:rsidR="009A5947" w:rsidRPr="001C19CD" w:rsidRDefault="009A5947" w:rsidP="00B4087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127807" w:rsidRPr="001C19CD" w14:paraId="62EE14B8" w14:textId="77777777" w:rsidTr="00381586">
        <w:tc>
          <w:tcPr>
            <w:tcW w:w="3114" w:type="dxa"/>
          </w:tcPr>
          <w:p w14:paraId="75916C7C" w14:textId="294518B4" w:rsidR="00127807" w:rsidRPr="001C19CD" w:rsidRDefault="00127807" w:rsidP="00B40870">
            <w:pPr>
              <w:pStyle w:val="Footer"/>
              <w:spacing w:line="276" w:lineRule="auto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Plan end date:</w:t>
            </w:r>
          </w:p>
        </w:tc>
        <w:tc>
          <w:tcPr>
            <w:tcW w:w="6940" w:type="dxa"/>
          </w:tcPr>
          <w:p w14:paraId="66FBBF7D" w14:textId="77777777" w:rsidR="00127807" w:rsidRPr="001C19CD" w:rsidRDefault="00127807" w:rsidP="00B40870">
            <w:pPr>
              <w:pStyle w:val="Footer"/>
              <w:spacing w:line="276" w:lineRule="auto"/>
              <w:rPr>
                <w:rFonts w:cstheme="minorHAnsi"/>
              </w:rPr>
            </w:pPr>
          </w:p>
        </w:tc>
      </w:tr>
      <w:tr w:rsidR="00CC5829" w:rsidRPr="001C19CD" w14:paraId="27D98445" w14:textId="77777777" w:rsidTr="00381586">
        <w:tc>
          <w:tcPr>
            <w:tcW w:w="3114" w:type="dxa"/>
          </w:tcPr>
          <w:p w14:paraId="034A333F" w14:textId="1A955300" w:rsidR="00CC5829" w:rsidRPr="001C19CD" w:rsidRDefault="00381586" w:rsidP="00B40870">
            <w:pPr>
              <w:pStyle w:val="Footer"/>
              <w:spacing w:line="276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lan m</w:t>
            </w:r>
            <w:r w:rsidR="00CC5829" w:rsidRPr="001C19CD">
              <w:rPr>
                <w:rFonts w:cstheme="minorHAnsi"/>
                <w:b/>
                <w:bCs/>
              </w:rPr>
              <w:t>anagement type:</w:t>
            </w:r>
          </w:p>
        </w:tc>
        <w:tc>
          <w:tcPr>
            <w:tcW w:w="6940" w:type="dxa"/>
          </w:tcPr>
          <w:p w14:paraId="509CBBB2" w14:textId="6DC86309" w:rsidR="00CC5829" w:rsidRPr="001C19CD" w:rsidRDefault="00CC5829" w:rsidP="00B40870">
            <w:pPr>
              <w:pStyle w:val="Footer"/>
              <w:spacing w:line="276" w:lineRule="auto"/>
              <w:rPr>
                <w:rFonts w:cstheme="minorHAnsi"/>
              </w:rPr>
            </w:pPr>
            <w:r w:rsidRPr="001C19CD">
              <w:rPr>
                <w:rFonts w:cstheme="minorHAnsi"/>
              </w:rPr>
              <w:t xml:space="preserve">Plan managed / </w:t>
            </w:r>
            <w:r w:rsidR="004A16D2">
              <w:rPr>
                <w:rFonts w:cstheme="minorHAnsi"/>
              </w:rPr>
              <w:t>S</w:t>
            </w:r>
            <w:r w:rsidR="00581AF2" w:rsidRPr="001C19CD">
              <w:rPr>
                <w:rFonts w:cstheme="minorHAnsi"/>
              </w:rPr>
              <w:t>elf-managed</w:t>
            </w:r>
          </w:p>
        </w:tc>
      </w:tr>
      <w:tr w:rsidR="004A16D2" w:rsidRPr="001C19CD" w14:paraId="16B021D1" w14:textId="77777777" w:rsidTr="00381586">
        <w:tc>
          <w:tcPr>
            <w:tcW w:w="3114" w:type="dxa"/>
          </w:tcPr>
          <w:p w14:paraId="0359D9F1" w14:textId="579C8E83" w:rsidR="004A16D2" w:rsidRDefault="004A16D2" w:rsidP="00B40870">
            <w:pPr>
              <w:pStyle w:val="Footer"/>
              <w:spacing w:line="276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upport Intensity required:</w:t>
            </w:r>
          </w:p>
        </w:tc>
        <w:tc>
          <w:tcPr>
            <w:tcW w:w="6940" w:type="dxa"/>
          </w:tcPr>
          <w:p w14:paraId="290A9984" w14:textId="19AC1485" w:rsidR="004A16D2" w:rsidRPr="001C19CD" w:rsidRDefault="004A16D2" w:rsidP="00B40870">
            <w:pPr>
              <w:pStyle w:val="Footer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Standard / High Intensity</w:t>
            </w:r>
          </w:p>
        </w:tc>
      </w:tr>
      <w:tr w:rsidR="00DA0098" w:rsidRPr="001C19CD" w14:paraId="78D0B3D7" w14:textId="22A4FA1A" w:rsidTr="00381586">
        <w:tc>
          <w:tcPr>
            <w:tcW w:w="3114" w:type="dxa"/>
          </w:tcPr>
          <w:p w14:paraId="04C5ACD3" w14:textId="59E83C95" w:rsidR="00DA0098" w:rsidRPr="001C19CD" w:rsidRDefault="00255006" w:rsidP="000B7A6E">
            <w:pPr>
              <w:pStyle w:val="Foo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NDIS </w:t>
            </w:r>
            <w:r w:rsidR="00DA0098" w:rsidRPr="001C19CD">
              <w:rPr>
                <w:rFonts w:cstheme="minorHAnsi"/>
                <w:b/>
                <w:bCs/>
              </w:rPr>
              <w:t>Plan</w:t>
            </w:r>
            <w:r>
              <w:rPr>
                <w:rFonts w:cstheme="minorHAnsi"/>
                <w:b/>
                <w:bCs/>
              </w:rPr>
              <w:t>/Goals</w:t>
            </w:r>
            <w:r w:rsidR="00DA0098" w:rsidRPr="001C19CD">
              <w:rPr>
                <w:rFonts w:cstheme="minorHAnsi"/>
                <w:b/>
                <w:bCs/>
              </w:rPr>
              <w:t xml:space="preserve"> attached: </w:t>
            </w:r>
          </w:p>
        </w:tc>
        <w:tc>
          <w:tcPr>
            <w:tcW w:w="6940" w:type="dxa"/>
          </w:tcPr>
          <w:p w14:paraId="2E1B87D8" w14:textId="19682327" w:rsidR="00DA0098" w:rsidRPr="001C19CD" w:rsidRDefault="00DA0098" w:rsidP="009D1430">
            <w:pPr>
              <w:pStyle w:val="Footer"/>
              <w:spacing w:line="276" w:lineRule="auto"/>
              <w:rPr>
                <w:rFonts w:cstheme="minorHAnsi"/>
              </w:rPr>
            </w:pPr>
            <w:r w:rsidRPr="001C19CD">
              <w:rPr>
                <w:rFonts w:cstheme="minorHAnsi"/>
              </w:rPr>
              <w:t>Yes/ No</w:t>
            </w:r>
          </w:p>
        </w:tc>
      </w:tr>
      <w:tr w:rsidR="00595D8B" w:rsidRPr="001C19CD" w14:paraId="3057C807" w14:textId="77777777" w:rsidTr="00381586">
        <w:tc>
          <w:tcPr>
            <w:tcW w:w="3114" w:type="dxa"/>
          </w:tcPr>
          <w:p w14:paraId="0ABD45A6" w14:textId="7D89A2AC" w:rsidR="00595D8B" w:rsidRPr="001C19CD" w:rsidRDefault="00595D8B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Funding allowance for service booking:</w:t>
            </w:r>
          </w:p>
        </w:tc>
        <w:tc>
          <w:tcPr>
            <w:tcW w:w="6940" w:type="dxa"/>
          </w:tcPr>
          <w:p w14:paraId="1A259F2A" w14:textId="7484A061" w:rsidR="00595D8B" w:rsidRPr="001C19CD" w:rsidRDefault="00DA0098" w:rsidP="0090532D">
            <w:pPr>
              <w:pStyle w:val="Footer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$</w:t>
            </w:r>
          </w:p>
        </w:tc>
      </w:tr>
      <w:tr w:rsidR="00C713BA" w:rsidRPr="001C19CD" w14:paraId="7C4E20CC" w14:textId="77777777" w:rsidTr="00381586">
        <w:tc>
          <w:tcPr>
            <w:tcW w:w="3114" w:type="dxa"/>
          </w:tcPr>
          <w:p w14:paraId="47D93804" w14:textId="7D1131AB" w:rsidR="00C713BA" w:rsidRPr="001C19CD" w:rsidRDefault="00ED741E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Services</w:t>
            </w:r>
            <w:r w:rsidR="00650B59" w:rsidRPr="001C19CD">
              <w:rPr>
                <w:rFonts w:cstheme="minorHAnsi"/>
                <w:b/>
                <w:bCs/>
              </w:rPr>
              <w:t xml:space="preserve"> request</w:t>
            </w:r>
            <w:r w:rsidR="00650B59" w:rsidRPr="001C19CD">
              <w:rPr>
                <w:rFonts w:cstheme="minorHAnsi"/>
              </w:rPr>
              <w:t>:</w:t>
            </w:r>
            <w:r w:rsidR="003622E1" w:rsidRPr="001C19CD">
              <w:rPr>
                <w:rFonts w:cstheme="minorHAnsi"/>
              </w:rPr>
              <w:t xml:space="preserve"> </w:t>
            </w:r>
            <w:r w:rsidR="003F0329">
              <w:rPr>
                <w:rFonts w:cstheme="minorHAnsi"/>
              </w:rPr>
              <w:br/>
            </w:r>
            <w:r w:rsidR="003622E1" w:rsidRPr="00C45AD4">
              <w:rPr>
                <w:rFonts w:cstheme="minorHAnsi"/>
                <w:i/>
                <w:iCs/>
                <w:sz w:val="22"/>
                <w:szCs w:val="22"/>
              </w:rPr>
              <w:t>(Delete if not applicable)</w:t>
            </w:r>
          </w:p>
        </w:tc>
        <w:tc>
          <w:tcPr>
            <w:tcW w:w="6940" w:type="dxa"/>
          </w:tcPr>
          <w:p w14:paraId="7386CAD1" w14:textId="112C79C7" w:rsidR="00581AF2" w:rsidRPr="001C19CD" w:rsidRDefault="0098160A" w:rsidP="0090532D">
            <w:pPr>
              <w:pStyle w:val="Footer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Mental health s</w:t>
            </w:r>
            <w:r w:rsidR="00650B59" w:rsidRPr="001C19CD">
              <w:rPr>
                <w:rFonts w:cstheme="minorHAnsi"/>
              </w:rPr>
              <w:t>upport work</w:t>
            </w:r>
          </w:p>
          <w:p w14:paraId="0CBB2A3A" w14:textId="77777777" w:rsidR="00581AF2" w:rsidRPr="001C19CD" w:rsidRDefault="00650B59" w:rsidP="0090532D">
            <w:pPr>
              <w:pStyle w:val="Footer"/>
              <w:spacing w:line="276" w:lineRule="auto"/>
              <w:rPr>
                <w:rFonts w:cstheme="minorHAnsi"/>
              </w:rPr>
            </w:pPr>
            <w:r w:rsidRPr="001C19CD">
              <w:rPr>
                <w:rFonts w:cstheme="minorHAnsi"/>
              </w:rPr>
              <w:t>Counselling</w:t>
            </w:r>
          </w:p>
          <w:p w14:paraId="7346C05A" w14:textId="7B091B9D" w:rsidR="00C713BA" w:rsidRPr="001C19CD" w:rsidRDefault="00650B59" w:rsidP="0090532D">
            <w:pPr>
              <w:pStyle w:val="Footer"/>
              <w:spacing w:line="276" w:lineRule="auto"/>
              <w:rPr>
                <w:rFonts w:cstheme="minorHAnsi"/>
              </w:rPr>
            </w:pPr>
            <w:r w:rsidRPr="001C19CD">
              <w:rPr>
                <w:rFonts w:cstheme="minorHAnsi"/>
              </w:rPr>
              <w:t xml:space="preserve">Psychosocial </w:t>
            </w:r>
            <w:r w:rsidR="0098160A">
              <w:rPr>
                <w:rFonts w:cstheme="minorHAnsi"/>
              </w:rPr>
              <w:t>r</w:t>
            </w:r>
            <w:r w:rsidRPr="001C19CD">
              <w:rPr>
                <w:rFonts w:cstheme="minorHAnsi"/>
              </w:rPr>
              <w:t xml:space="preserve">ecovery </w:t>
            </w:r>
            <w:r w:rsidR="0098160A">
              <w:rPr>
                <w:rFonts w:cstheme="minorHAnsi"/>
              </w:rPr>
              <w:t>c</w:t>
            </w:r>
            <w:r w:rsidRPr="001C19CD">
              <w:rPr>
                <w:rFonts w:cstheme="minorHAnsi"/>
              </w:rPr>
              <w:t>oaching</w:t>
            </w:r>
          </w:p>
        </w:tc>
      </w:tr>
      <w:tr w:rsidR="00C713BA" w:rsidRPr="001C19CD" w14:paraId="5B3E1BAA" w14:textId="77777777" w:rsidTr="00381586">
        <w:tc>
          <w:tcPr>
            <w:tcW w:w="3114" w:type="dxa"/>
          </w:tcPr>
          <w:p w14:paraId="6F97430A" w14:textId="526EBA55" w:rsidR="00C713BA" w:rsidRPr="001C19CD" w:rsidRDefault="00620322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More information about support needs:</w:t>
            </w:r>
            <w:r w:rsidR="003622E1" w:rsidRPr="001C19CD">
              <w:rPr>
                <w:rFonts w:cstheme="minorHAnsi"/>
                <w:b/>
                <w:bCs/>
              </w:rPr>
              <w:t xml:space="preserve"> </w:t>
            </w:r>
            <w:r w:rsidR="00C45AD4">
              <w:rPr>
                <w:rFonts w:cstheme="minorHAnsi"/>
                <w:b/>
                <w:bCs/>
              </w:rPr>
              <w:br/>
            </w:r>
            <w:r w:rsidR="003622E1" w:rsidRPr="00C45AD4">
              <w:rPr>
                <w:rFonts w:cstheme="minorHAnsi"/>
                <w:i/>
                <w:iCs/>
                <w:sz w:val="22"/>
                <w:szCs w:val="22"/>
              </w:rPr>
              <w:t>(Delete if not applicable)</w:t>
            </w:r>
          </w:p>
        </w:tc>
        <w:tc>
          <w:tcPr>
            <w:tcW w:w="6940" w:type="dxa"/>
          </w:tcPr>
          <w:p w14:paraId="2BC02B74" w14:textId="3D7432D5" w:rsidR="00581AF2" w:rsidRPr="001C19CD" w:rsidRDefault="00941356" w:rsidP="0090532D">
            <w:pPr>
              <w:pStyle w:val="Footer"/>
              <w:spacing w:line="276" w:lineRule="auto"/>
              <w:rPr>
                <w:rFonts w:cstheme="minorHAnsi"/>
              </w:rPr>
            </w:pPr>
            <w:r w:rsidRPr="001C19CD">
              <w:rPr>
                <w:rFonts w:cstheme="minorHAnsi"/>
              </w:rPr>
              <w:t xml:space="preserve">In home </w:t>
            </w:r>
            <w:r w:rsidR="00C45AD4">
              <w:rPr>
                <w:rFonts w:cstheme="minorHAnsi"/>
              </w:rPr>
              <w:t xml:space="preserve">psychosocial </w:t>
            </w:r>
            <w:r w:rsidRPr="001C19CD">
              <w:rPr>
                <w:rFonts w:cstheme="minorHAnsi"/>
              </w:rPr>
              <w:t>support</w:t>
            </w:r>
          </w:p>
          <w:p w14:paraId="686B226D" w14:textId="739F6119" w:rsidR="00941356" w:rsidRPr="001C19CD" w:rsidRDefault="00941356" w:rsidP="0090532D">
            <w:pPr>
              <w:pStyle w:val="Footer"/>
              <w:spacing w:line="276" w:lineRule="auto"/>
              <w:rPr>
                <w:rFonts w:cstheme="minorHAnsi"/>
              </w:rPr>
            </w:pPr>
            <w:r w:rsidRPr="001C19CD">
              <w:rPr>
                <w:rFonts w:cstheme="minorHAnsi"/>
              </w:rPr>
              <w:t xml:space="preserve">Community </w:t>
            </w:r>
            <w:r w:rsidR="00581AF2" w:rsidRPr="001C19CD">
              <w:rPr>
                <w:rFonts w:cstheme="minorHAnsi"/>
              </w:rPr>
              <w:t>participation</w:t>
            </w:r>
            <w:r w:rsidRPr="001C19CD">
              <w:rPr>
                <w:rFonts w:cstheme="minorHAnsi"/>
              </w:rPr>
              <w:br/>
            </w:r>
            <w:r w:rsidR="00DA33C5" w:rsidRPr="001C19CD">
              <w:rPr>
                <w:rFonts w:cstheme="minorHAnsi"/>
              </w:rPr>
              <w:t>Transport</w:t>
            </w:r>
            <w:r w:rsidR="008739BF" w:rsidRPr="001C19CD">
              <w:rPr>
                <w:rFonts w:cstheme="minorHAnsi"/>
              </w:rPr>
              <w:t xml:space="preserve"> to appointment</w:t>
            </w:r>
            <w:r w:rsidRPr="001C19CD">
              <w:rPr>
                <w:rFonts w:cstheme="minorHAnsi"/>
              </w:rPr>
              <w:t>s</w:t>
            </w:r>
            <w:r w:rsidR="003622E1" w:rsidRPr="001C19CD">
              <w:rPr>
                <w:rFonts w:cstheme="minorHAnsi"/>
              </w:rPr>
              <w:t xml:space="preserve"> </w:t>
            </w:r>
          </w:p>
          <w:p w14:paraId="40F6E52A" w14:textId="21DA28B3" w:rsidR="00941356" w:rsidRPr="001C19CD" w:rsidRDefault="008739BF" w:rsidP="0090532D">
            <w:pPr>
              <w:pStyle w:val="Footer"/>
              <w:spacing w:line="276" w:lineRule="auto"/>
              <w:rPr>
                <w:rFonts w:cstheme="minorHAnsi"/>
              </w:rPr>
            </w:pPr>
            <w:r w:rsidRPr="001C19CD">
              <w:rPr>
                <w:rFonts w:cstheme="minorHAnsi"/>
              </w:rPr>
              <w:t xml:space="preserve">Alcohol and </w:t>
            </w:r>
            <w:r w:rsidR="005F3E74">
              <w:rPr>
                <w:rFonts w:cstheme="minorHAnsi"/>
              </w:rPr>
              <w:t xml:space="preserve">other </w:t>
            </w:r>
            <w:r w:rsidRPr="001C19CD">
              <w:rPr>
                <w:rFonts w:cstheme="minorHAnsi"/>
              </w:rPr>
              <w:t>drug harm minimisation strategies</w:t>
            </w:r>
            <w:r w:rsidR="003622E1" w:rsidRPr="001C19CD">
              <w:rPr>
                <w:rFonts w:cstheme="minorHAnsi"/>
              </w:rPr>
              <w:t xml:space="preserve"> </w:t>
            </w:r>
          </w:p>
          <w:p w14:paraId="18F3C7A1" w14:textId="6CA62564" w:rsidR="008739BF" w:rsidRPr="001C19CD" w:rsidRDefault="00BC1366" w:rsidP="0090532D">
            <w:pPr>
              <w:pStyle w:val="Footer"/>
              <w:spacing w:line="276" w:lineRule="auto"/>
              <w:rPr>
                <w:rFonts w:cstheme="minorHAnsi"/>
              </w:rPr>
            </w:pPr>
            <w:r w:rsidRPr="001C19CD">
              <w:rPr>
                <w:rFonts w:cstheme="minorHAnsi"/>
              </w:rPr>
              <w:t>M</w:t>
            </w:r>
            <w:r w:rsidR="008739BF" w:rsidRPr="001C19CD">
              <w:rPr>
                <w:rFonts w:cstheme="minorHAnsi"/>
              </w:rPr>
              <w:t>indfulness and meditation</w:t>
            </w:r>
          </w:p>
        </w:tc>
      </w:tr>
      <w:tr w:rsidR="004A08EC" w:rsidRPr="001C19CD" w14:paraId="18FED7AF" w14:textId="77777777" w:rsidTr="00381586">
        <w:tc>
          <w:tcPr>
            <w:tcW w:w="3114" w:type="dxa"/>
          </w:tcPr>
          <w:p w14:paraId="40B4568C" w14:textId="41065FE6" w:rsidR="004A08EC" w:rsidRPr="001C19CD" w:rsidRDefault="00B7210D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lastRenderedPageBreak/>
              <w:t>Other services involved</w:t>
            </w:r>
            <w:r w:rsidR="009A5947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6940" w:type="dxa"/>
          </w:tcPr>
          <w:p w14:paraId="61692009" w14:textId="2914A8C0" w:rsidR="004A5679" w:rsidRPr="001C19CD" w:rsidRDefault="004A5679" w:rsidP="009D1430">
            <w:pPr>
              <w:pStyle w:val="Footer"/>
              <w:spacing w:line="360" w:lineRule="auto"/>
              <w:rPr>
                <w:rFonts w:cstheme="minorHAnsi"/>
              </w:rPr>
            </w:pPr>
          </w:p>
        </w:tc>
      </w:tr>
      <w:tr w:rsidR="00B7210D" w:rsidRPr="001C19CD" w14:paraId="04906617" w14:textId="77777777" w:rsidTr="00381586">
        <w:tc>
          <w:tcPr>
            <w:tcW w:w="3114" w:type="dxa"/>
          </w:tcPr>
          <w:p w14:paraId="2DE70DAC" w14:textId="3122694A" w:rsidR="00B7210D" w:rsidRPr="001C19CD" w:rsidRDefault="00B7210D" w:rsidP="000B7A6E">
            <w:pPr>
              <w:pStyle w:val="Footer"/>
              <w:rPr>
                <w:rFonts w:cstheme="minorHAnsi"/>
                <w:b/>
                <w:bCs/>
              </w:rPr>
            </w:pPr>
            <w:r w:rsidRPr="001C19CD">
              <w:rPr>
                <w:rFonts w:cstheme="minorHAnsi"/>
                <w:b/>
                <w:bCs/>
              </w:rPr>
              <w:t>Additional information:</w:t>
            </w:r>
          </w:p>
        </w:tc>
        <w:tc>
          <w:tcPr>
            <w:tcW w:w="6940" w:type="dxa"/>
          </w:tcPr>
          <w:p w14:paraId="1404507C" w14:textId="77777777" w:rsidR="00B7210D" w:rsidRPr="001C19CD" w:rsidRDefault="00B7210D" w:rsidP="009D1430">
            <w:pPr>
              <w:pStyle w:val="Footer"/>
              <w:spacing w:line="360" w:lineRule="auto"/>
              <w:rPr>
                <w:rFonts w:cstheme="minorHAnsi"/>
              </w:rPr>
            </w:pPr>
          </w:p>
        </w:tc>
      </w:tr>
    </w:tbl>
    <w:p w14:paraId="21DC6B06" w14:textId="48096A39" w:rsidR="00EE3D75" w:rsidRPr="001C19CD" w:rsidRDefault="0055066D" w:rsidP="004A5679">
      <w:pPr>
        <w:rPr>
          <w:rFonts w:cstheme="minorHAnsi"/>
          <w:sz w:val="24"/>
          <w:szCs w:val="24"/>
        </w:rPr>
      </w:pPr>
      <w:r w:rsidRPr="001C19CD">
        <w:rPr>
          <w:rStyle w:val="Hyperlink"/>
          <w:rFonts w:cstheme="minorHAnsi"/>
          <w:color w:val="auto"/>
          <w:sz w:val="24"/>
          <w:szCs w:val="24"/>
          <w:u w:val="none"/>
        </w:rPr>
        <w:br/>
      </w:r>
      <w:r w:rsidR="00A4374D" w:rsidRPr="001C19CD">
        <w:rPr>
          <w:rFonts w:cstheme="minorHAnsi"/>
          <w:sz w:val="24"/>
          <w:szCs w:val="24"/>
        </w:rPr>
        <w:br/>
      </w:r>
      <w:r w:rsidR="009A5525" w:rsidRPr="001C19CD">
        <w:rPr>
          <w:rStyle w:val="Hyperlink"/>
          <w:rFonts w:cstheme="minorHAnsi"/>
          <w:color w:val="auto"/>
          <w:sz w:val="24"/>
          <w:szCs w:val="24"/>
          <w:u w:val="none"/>
        </w:rPr>
        <w:t xml:space="preserve">Thank you for taking your time to complete the referral information, this will help us assist you and </w:t>
      </w:r>
      <w:r w:rsidR="00871769" w:rsidRPr="001C19CD">
        <w:rPr>
          <w:rStyle w:val="Hyperlink"/>
          <w:rFonts w:cstheme="minorHAnsi"/>
          <w:color w:val="auto"/>
          <w:sz w:val="24"/>
          <w:szCs w:val="24"/>
          <w:u w:val="none"/>
        </w:rPr>
        <w:t>the participan</w:t>
      </w:r>
      <w:r w:rsidR="00C250BB" w:rsidRPr="001C19CD">
        <w:rPr>
          <w:rStyle w:val="Hyperlink"/>
          <w:rFonts w:cstheme="minorHAnsi"/>
          <w:color w:val="auto"/>
          <w:sz w:val="24"/>
          <w:szCs w:val="24"/>
          <w:u w:val="none"/>
        </w:rPr>
        <w:t>t</w:t>
      </w:r>
      <w:r w:rsidR="009A5525" w:rsidRPr="001C19CD">
        <w:rPr>
          <w:rStyle w:val="Hyperlink"/>
          <w:rFonts w:cstheme="minorHAnsi"/>
          <w:color w:val="auto"/>
          <w:sz w:val="24"/>
          <w:szCs w:val="24"/>
          <w:u w:val="none"/>
        </w:rPr>
        <w:t xml:space="preserve"> in a more efficient manner. </w:t>
      </w:r>
    </w:p>
    <w:sectPr w:rsidR="00EE3D75" w:rsidRPr="001C19CD" w:rsidSect="0050762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45" w:right="849" w:bottom="1843" w:left="993" w:header="568" w:footer="1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063D5" w14:textId="77777777" w:rsidR="00507627" w:rsidRDefault="00507627" w:rsidP="00B412D0">
      <w:pPr>
        <w:spacing w:after="0" w:line="240" w:lineRule="auto"/>
      </w:pPr>
      <w:r>
        <w:separator/>
      </w:r>
    </w:p>
  </w:endnote>
  <w:endnote w:type="continuationSeparator" w:id="0">
    <w:p w14:paraId="63EB6625" w14:textId="77777777" w:rsidR="00507627" w:rsidRDefault="00507627" w:rsidP="00B412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C7021" w14:textId="77777777" w:rsidR="00C21DE5" w:rsidRDefault="00C21D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A6A6A6" w:themeColor="background1" w:themeShade="A6"/>
      </w:rPr>
      <w:id w:val="-1801761494"/>
      <w:docPartObj>
        <w:docPartGallery w:val="Page Numbers (Bottom of Page)"/>
        <w:docPartUnique/>
      </w:docPartObj>
    </w:sdtPr>
    <w:sdtContent>
      <w:sdt>
        <w:sdtPr>
          <w:rPr>
            <w:color w:val="A6A6A6" w:themeColor="background1" w:themeShade="A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3202224" w14:textId="23252466" w:rsidR="000B7A6E" w:rsidRDefault="000B7A6E" w:rsidP="000B7A6E">
            <w:pPr>
              <w:pStyle w:val="Footer"/>
              <w:jc w:val="center"/>
              <w:rPr>
                <w:color w:val="A6A6A6" w:themeColor="background1" w:themeShade="A6"/>
              </w:rPr>
            </w:pPr>
            <w:r>
              <w:rPr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2F22A3B" wp14:editId="15BCAE9D">
                      <wp:simplePos x="0" y="0"/>
                      <wp:positionH relativeFrom="margin">
                        <wp:align>right</wp:align>
                      </wp:positionH>
                      <wp:positionV relativeFrom="paragraph">
                        <wp:posOffset>153915</wp:posOffset>
                      </wp:positionV>
                      <wp:extent cx="6390614" cy="0"/>
                      <wp:effectExtent l="0" t="0" r="0" b="0"/>
                      <wp:wrapNone/>
                      <wp:docPr id="236" name="Straight Connector 2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90614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line w14:anchorId="36268D23" id="Straight Connector 236" o:spid="_x0000_s1026" style="position:absolute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52pt,12.1pt" to="955.2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" strokecolor="#4472c4 [3204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</w:p>
          <w:p w14:paraId="7008F02C" w14:textId="77777777" w:rsidR="000B7A6E" w:rsidRDefault="000B7A6E" w:rsidP="000B7A6E">
            <w:pPr>
              <w:pStyle w:val="Footer"/>
              <w:jc w:val="center"/>
              <w:rPr>
                <w:color w:val="A6A6A6" w:themeColor="background1" w:themeShade="A6"/>
              </w:rPr>
            </w:pPr>
          </w:p>
          <w:p w14:paraId="6F2F7B43" w14:textId="5476FE8C" w:rsidR="000B7A6E" w:rsidRDefault="00F84C7D" w:rsidP="000B7A6E">
            <w:pPr>
              <w:pStyle w:val="Footer"/>
              <w:jc w:val="center"/>
              <w:rPr>
                <w:color w:val="A6A6A6" w:themeColor="background1" w:themeShade="A6"/>
              </w:rPr>
            </w:pPr>
            <w:r>
              <w:rPr>
                <w:rStyle w:val="Hyperlink"/>
                <w:rFonts w:ascii="Arial" w:hAnsi="Arial" w:cs="Arial"/>
                <w:color w:val="808080" w:themeColor="background1" w:themeShade="80"/>
                <w:sz w:val="20"/>
                <w:szCs w:val="20"/>
                <w:u w:val="none"/>
              </w:rPr>
              <w:t>v</w:t>
            </w:r>
            <w:r w:rsidR="000520C4">
              <w:rPr>
                <w:rStyle w:val="Hyperlink"/>
                <w:rFonts w:ascii="Arial" w:hAnsi="Arial" w:cs="Arial"/>
                <w:color w:val="808080" w:themeColor="background1" w:themeShade="80"/>
                <w:sz w:val="20"/>
                <w:szCs w:val="20"/>
                <w:u w:val="none"/>
              </w:rPr>
              <w:t>010</w:t>
            </w:r>
            <w:r w:rsidR="00255006">
              <w:rPr>
                <w:rStyle w:val="Hyperlink"/>
                <w:rFonts w:ascii="Arial" w:hAnsi="Arial" w:cs="Arial"/>
                <w:color w:val="808080" w:themeColor="background1" w:themeShade="80"/>
                <w:sz w:val="20"/>
                <w:szCs w:val="20"/>
                <w:u w:val="none"/>
              </w:rPr>
              <w:t>5</w:t>
            </w:r>
            <w:r w:rsidR="000520C4">
              <w:rPr>
                <w:rStyle w:val="Hyperlink"/>
                <w:rFonts w:ascii="Arial" w:hAnsi="Arial" w:cs="Arial"/>
                <w:color w:val="808080" w:themeColor="background1" w:themeShade="80"/>
                <w:sz w:val="20"/>
                <w:szCs w:val="20"/>
                <w:u w:val="none"/>
              </w:rPr>
              <w:t>23</w:t>
            </w:r>
          </w:p>
          <w:p w14:paraId="56CC9A8D" w14:textId="77777777" w:rsidR="000B7A6E" w:rsidRDefault="000B7A6E">
            <w:pPr>
              <w:pStyle w:val="Footer"/>
              <w:jc w:val="right"/>
              <w:rPr>
                <w:color w:val="A6A6A6" w:themeColor="background1" w:themeShade="A6"/>
              </w:rPr>
            </w:pPr>
          </w:p>
          <w:p w14:paraId="07A87304" w14:textId="0CD15C3F" w:rsidR="000B7A6E" w:rsidRPr="000B7A6E" w:rsidRDefault="000B7A6E">
            <w:pPr>
              <w:pStyle w:val="Footer"/>
              <w:jc w:val="right"/>
              <w:rPr>
                <w:color w:val="A6A6A6" w:themeColor="background1" w:themeShade="A6"/>
              </w:rPr>
            </w:pPr>
            <w:r w:rsidRPr="000B7A6E">
              <w:rPr>
                <w:color w:val="A6A6A6" w:themeColor="background1" w:themeShade="A6"/>
              </w:rPr>
              <w:t xml:space="preserve">Page </w: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begin"/>
            </w:r>
            <w:r w:rsidRPr="000B7A6E">
              <w:rPr>
                <w:b/>
                <w:bCs/>
                <w:color w:val="A6A6A6" w:themeColor="background1" w:themeShade="A6"/>
              </w:rPr>
              <w:instrText xml:space="preserve"> PAGE </w:instrTex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separate"/>
            </w:r>
            <w:r w:rsidRPr="000B7A6E">
              <w:rPr>
                <w:b/>
                <w:bCs/>
                <w:noProof/>
                <w:color w:val="A6A6A6" w:themeColor="background1" w:themeShade="A6"/>
              </w:rPr>
              <w:t>2</w: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end"/>
            </w:r>
            <w:r w:rsidRPr="000B7A6E">
              <w:rPr>
                <w:color w:val="A6A6A6" w:themeColor="background1" w:themeShade="A6"/>
              </w:rPr>
              <w:t xml:space="preserve"> of </w: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begin"/>
            </w:r>
            <w:r w:rsidRPr="000B7A6E">
              <w:rPr>
                <w:b/>
                <w:bCs/>
                <w:color w:val="A6A6A6" w:themeColor="background1" w:themeShade="A6"/>
              </w:rPr>
              <w:instrText xml:space="preserve"> NUMPAGES  </w:instrTex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separate"/>
            </w:r>
            <w:r w:rsidRPr="000B7A6E">
              <w:rPr>
                <w:b/>
                <w:bCs/>
                <w:noProof/>
                <w:color w:val="A6A6A6" w:themeColor="background1" w:themeShade="A6"/>
              </w:rPr>
              <w:t>2</w: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end"/>
            </w:r>
          </w:p>
        </w:sdtContent>
      </w:sdt>
    </w:sdtContent>
  </w:sdt>
  <w:p w14:paraId="0FC441F0" w14:textId="77777777" w:rsidR="00D151AE" w:rsidRDefault="00D151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BFB72" w14:textId="77777777" w:rsidR="00C21DE5" w:rsidRDefault="00C21D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E210A" w14:textId="77777777" w:rsidR="00507627" w:rsidRDefault="00507627" w:rsidP="00B412D0">
      <w:pPr>
        <w:spacing w:after="0" w:line="240" w:lineRule="auto"/>
      </w:pPr>
      <w:r>
        <w:separator/>
      </w:r>
    </w:p>
  </w:footnote>
  <w:footnote w:type="continuationSeparator" w:id="0">
    <w:p w14:paraId="1D3136B1" w14:textId="77777777" w:rsidR="00507627" w:rsidRDefault="00507627" w:rsidP="00B412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E00E9" w14:textId="77777777" w:rsidR="00C21DE5" w:rsidRDefault="00C21D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EC22F" w14:textId="51D64FEE" w:rsidR="00B412D0" w:rsidRDefault="006F3FA7" w:rsidP="006A0879">
    <w:pPr>
      <w:pStyle w:val="Header"/>
      <w:ind w:left="-284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2D7C64" wp14:editId="7792272E">
              <wp:simplePos x="0" y="0"/>
              <wp:positionH relativeFrom="column">
                <wp:posOffset>4001770</wp:posOffset>
              </wp:positionH>
              <wp:positionV relativeFrom="paragraph">
                <wp:posOffset>1480185</wp:posOffset>
              </wp:positionV>
              <wp:extent cx="2336800" cy="309245"/>
              <wp:effectExtent l="0" t="0" r="635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36800" cy="30924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DA78284" w14:textId="73934A4F" w:rsidR="007A38EC" w:rsidRPr="007A38EC" w:rsidRDefault="007A38EC" w:rsidP="007A38EC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A38EC">
                            <w:rPr>
                              <w:rFonts w:ascii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REFERRAL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2D7C6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15.1pt;margin-top:116.55pt;width:184pt;height:24.3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" fillcolor="white [3201]" stroked="f" strokeweight=".5pt">
              <v:textbox>
                <w:txbxContent>
                  <w:p w14:paraId="2DA78284" w14:textId="73934A4F" w:rsidR="007A38EC" w:rsidRPr="007A38EC" w:rsidRDefault="007A38EC" w:rsidP="007A38EC">
                    <w:pPr>
                      <w:jc w:val="right"/>
                      <w:rPr>
                        <w:rFonts w:ascii="Arial" w:hAnsi="Arial" w:cs="Arial"/>
                        <w:b/>
                        <w:bCs/>
                        <w:sz w:val="28"/>
                        <w:szCs w:val="28"/>
                      </w:rPr>
                    </w:pPr>
                    <w:r w:rsidRPr="007A38EC">
                      <w:rPr>
                        <w:rFonts w:ascii="Arial" w:hAnsi="Arial" w:cs="Arial"/>
                        <w:b/>
                        <w:bCs/>
                        <w:sz w:val="28"/>
                        <w:szCs w:val="28"/>
                      </w:rPr>
                      <w:t>REFERRAL FORM</w:t>
                    </w:r>
                  </w:p>
                </w:txbxContent>
              </v:textbox>
            </v:shape>
          </w:pict>
        </mc:Fallback>
      </mc:AlternateContent>
    </w:r>
    <w:r w:rsidR="00720A54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47480F8" wp14:editId="5EEDC4F1">
              <wp:simplePos x="0" y="0"/>
              <wp:positionH relativeFrom="margin">
                <wp:posOffset>2417445</wp:posOffset>
              </wp:positionH>
              <wp:positionV relativeFrom="paragraph">
                <wp:posOffset>-8255</wp:posOffset>
              </wp:positionV>
              <wp:extent cx="3973830" cy="1238250"/>
              <wp:effectExtent l="0" t="0" r="762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73830" cy="1238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A8A87A" w14:textId="4AF3EAB4" w:rsidR="00900782" w:rsidRPr="00E36CF6" w:rsidRDefault="00720A54" w:rsidP="00E36CF6">
                          <w:pPr>
                            <w:spacing w:line="360" w:lineRule="auto"/>
                            <w:jc w:val="right"/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</w:pPr>
                          <w:r w:rsidRPr="00D33A44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 xml:space="preserve">W: </w:t>
                          </w:r>
                          <w:hyperlink r:id="rId1" w:history="1">
                            <w:r w:rsidRPr="00D33A44">
                              <w:rPr>
                                <w:rFonts w:ascii="Arial" w:hAnsi="Arial" w:cs="Arial"/>
                                <w:color w:val="808080" w:themeColor="background1" w:themeShade="80"/>
                              </w:rPr>
                              <w:t>www.supportingyourlife.com.au</w:t>
                            </w:r>
                          </w:hyperlink>
                          <w:r w:rsidRPr="00D33A44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br/>
                            <w:t xml:space="preserve">P: 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>1300 114 388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br/>
                          </w:r>
                          <w:r w:rsidR="00900782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 xml:space="preserve">Email VIC: </w:t>
                          </w:r>
                          <w:hyperlink r:id="rId2" w:history="1">
                            <w:r w:rsidR="00E36CF6" w:rsidRPr="00536F2F">
                              <w:rPr>
                                <w:rStyle w:val="Hyperlink"/>
                                <w:rFonts w:ascii="Arial" w:hAnsi="Arial" w:cs="Arial"/>
                              </w:rPr>
                              <w:t>hello@supportingyourlife.com.au</w:t>
                            </w:r>
                          </w:hyperlink>
                          <w:r w:rsidR="00E36CF6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 xml:space="preserve"> </w:t>
                          </w:r>
                          <w:r w:rsidR="00E36CF6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br/>
                            <w:t xml:space="preserve">Email WA: </w:t>
                          </w:r>
                          <w:hyperlink r:id="rId3" w:history="1">
                            <w:r w:rsidR="00C21DE5" w:rsidRPr="0094313B">
                              <w:rPr>
                                <w:rStyle w:val="Hyperlink"/>
                                <w:rFonts w:ascii="Arial" w:hAnsi="Arial" w:cs="Arial"/>
                              </w:rPr>
                              <w:t>hello@supportingyourlifewa.com.au</w:t>
                            </w:r>
                          </w:hyperlink>
                          <w:r w:rsidR="00E36CF6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47480F8" id="Text Box 2" o:spid="_x0000_s1027" type="#_x0000_t202" style="position:absolute;left:0;text-align:left;margin-left:190.35pt;margin-top:-.65pt;width:312.9pt;height:97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" stroked="f">
              <v:textbox>
                <w:txbxContent>
                  <w:p w14:paraId="00A8A87A" w14:textId="4AF3EAB4" w:rsidR="00900782" w:rsidRPr="00E36CF6" w:rsidRDefault="00720A54" w:rsidP="00E36CF6">
                    <w:pPr>
                      <w:spacing w:line="360" w:lineRule="auto"/>
                      <w:jc w:val="right"/>
                      <w:rPr>
                        <w:rFonts w:ascii="Arial" w:hAnsi="Arial" w:cs="Arial"/>
                        <w:color w:val="808080" w:themeColor="background1" w:themeShade="80"/>
                      </w:rPr>
                    </w:pPr>
                    <w:r w:rsidRPr="00D33A44">
                      <w:rPr>
                        <w:rFonts w:ascii="Arial" w:hAnsi="Arial" w:cs="Arial"/>
                        <w:color w:val="808080" w:themeColor="background1" w:themeShade="80"/>
                      </w:rPr>
                      <w:t xml:space="preserve">W: </w:t>
                    </w:r>
                    <w:hyperlink r:id="rId4" w:history="1">
                      <w:r w:rsidRPr="00D33A44">
                        <w:rPr>
                          <w:rFonts w:ascii="Arial" w:hAnsi="Arial" w:cs="Arial"/>
                          <w:color w:val="808080" w:themeColor="background1" w:themeShade="80"/>
                        </w:rPr>
                        <w:t>www.supportingyourlife.com.au</w:t>
                      </w:r>
                    </w:hyperlink>
                    <w:r w:rsidRPr="00D33A44">
                      <w:rPr>
                        <w:rFonts w:ascii="Arial" w:hAnsi="Arial" w:cs="Arial"/>
                        <w:color w:val="808080" w:themeColor="background1" w:themeShade="80"/>
                      </w:rPr>
                      <w:br/>
                      <w:t xml:space="preserve">P: 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1300 114 388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br/>
                    </w:r>
                    <w:r w:rsidR="00900782">
                      <w:rPr>
                        <w:rFonts w:ascii="Arial" w:hAnsi="Arial" w:cs="Arial"/>
                        <w:color w:val="808080" w:themeColor="background1" w:themeShade="80"/>
                      </w:rPr>
                      <w:t xml:space="preserve">Email VIC: </w:t>
                    </w:r>
                    <w:hyperlink r:id="rId5" w:history="1">
                      <w:r w:rsidR="00E36CF6" w:rsidRPr="00536F2F">
                        <w:rPr>
                          <w:rStyle w:val="Hyperlink"/>
                          <w:rFonts w:ascii="Arial" w:hAnsi="Arial" w:cs="Arial"/>
                        </w:rPr>
                        <w:t>hello@supportingyourlife.com.au</w:t>
                      </w:r>
                    </w:hyperlink>
                    <w:r w:rsidR="00E36CF6">
                      <w:rPr>
                        <w:rFonts w:ascii="Arial" w:hAnsi="Arial" w:cs="Arial"/>
                        <w:color w:val="808080" w:themeColor="background1" w:themeShade="80"/>
                      </w:rPr>
                      <w:t xml:space="preserve"> </w:t>
                    </w:r>
                    <w:r w:rsidR="00E36CF6">
                      <w:rPr>
                        <w:rFonts w:ascii="Arial" w:hAnsi="Arial" w:cs="Arial"/>
                        <w:color w:val="808080" w:themeColor="background1" w:themeShade="80"/>
                      </w:rPr>
                      <w:br/>
                      <w:t xml:space="preserve">Email WA: </w:t>
                    </w:r>
                    <w:hyperlink r:id="rId6" w:history="1">
                      <w:r w:rsidR="00C21DE5" w:rsidRPr="0094313B">
                        <w:rPr>
                          <w:rStyle w:val="Hyperlink"/>
                          <w:rFonts w:ascii="Arial" w:hAnsi="Arial" w:cs="Arial"/>
                        </w:rPr>
                        <w:t>hello@supportingyourlifewa.com.au</w:t>
                      </w:r>
                    </w:hyperlink>
                    <w:r w:rsidR="00E36CF6">
                      <w:rPr>
                        <w:rFonts w:ascii="Arial" w:hAnsi="Arial" w:cs="Arial"/>
                        <w:color w:val="808080" w:themeColor="background1" w:themeShade="80"/>
                      </w:rPr>
                      <w:t xml:space="preserve"> 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B412D0">
      <w:rPr>
        <w:noProof/>
      </w:rPr>
      <w:drawing>
        <wp:inline distT="0" distB="0" distL="0" distR="0" wp14:anchorId="641861A9" wp14:editId="1D315699">
          <wp:extent cx="1560786" cy="1560786"/>
          <wp:effectExtent l="0" t="0" r="1905" b="190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4461" cy="15644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A38EC">
      <w:tab/>
    </w:r>
  </w:p>
  <w:p w14:paraId="2CB41FEC" w14:textId="347DAC62" w:rsidR="001315BE" w:rsidRDefault="001315BE" w:rsidP="006A0879">
    <w:pPr>
      <w:pStyle w:val="Header"/>
      <w:ind w:left="-28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18E48" w14:textId="77777777" w:rsidR="00C21DE5" w:rsidRDefault="00C21D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CF197A"/>
    <w:multiLevelType w:val="hybridMultilevel"/>
    <w:tmpl w:val="418E4284"/>
    <w:lvl w:ilvl="0" w:tplc="70D044EE">
      <w:start w:val="1"/>
      <w:numFmt w:val="bullet"/>
      <w:lvlText w:val=""/>
      <w:lvlJc w:val="left"/>
      <w:pPr>
        <w:ind w:left="43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7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4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140" w:hanging="360"/>
      </w:pPr>
      <w:rPr>
        <w:rFonts w:ascii="Wingdings" w:hAnsi="Wingdings" w:hint="default"/>
      </w:rPr>
    </w:lvl>
  </w:abstractNum>
  <w:num w:numId="1" w16cid:durableId="19670800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Tc3tzAxMzEwtzRX0lEKTi0uzszPAykwqgUA9OQzsCwAAAA="/>
  </w:docVars>
  <w:rsids>
    <w:rsidRoot w:val="00721C3B"/>
    <w:rsid w:val="00003FA6"/>
    <w:rsid w:val="00017896"/>
    <w:rsid w:val="000520C4"/>
    <w:rsid w:val="00052BC1"/>
    <w:rsid w:val="00065A7A"/>
    <w:rsid w:val="00076135"/>
    <w:rsid w:val="000A27C4"/>
    <w:rsid w:val="000B7A6E"/>
    <w:rsid w:val="000C0BDA"/>
    <w:rsid w:val="000E71CE"/>
    <w:rsid w:val="000F666D"/>
    <w:rsid w:val="001006F3"/>
    <w:rsid w:val="00127807"/>
    <w:rsid w:val="001315BE"/>
    <w:rsid w:val="0014583D"/>
    <w:rsid w:val="0016671C"/>
    <w:rsid w:val="00173879"/>
    <w:rsid w:val="00175438"/>
    <w:rsid w:val="001C19CD"/>
    <w:rsid w:val="001D28FC"/>
    <w:rsid w:val="0025471A"/>
    <w:rsid w:val="00255006"/>
    <w:rsid w:val="002D26E1"/>
    <w:rsid w:val="002D4B96"/>
    <w:rsid w:val="002E1897"/>
    <w:rsid w:val="00310767"/>
    <w:rsid w:val="00322EB2"/>
    <w:rsid w:val="00323123"/>
    <w:rsid w:val="00332595"/>
    <w:rsid w:val="003622E1"/>
    <w:rsid w:val="00376B39"/>
    <w:rsid w:val="00381586"/>
    <w:rsid w:val="003A674A"/>
    <w:rsid w:val="003C0F19"/>
    <w:rsid w:val="003F0329"/>
    <w:rsid w:val="003F1E67"/>
    <w:rsid w:val="0040223C"/>
    <w:rsid w:val="00430A23"/>
    <w:rsid w:val="00431985"/>
    <w:rsid w:val="00466B73"/>
    <w:rsid w:val="004A08EC"/>
    <w:rsid w:val="004A16D2"/>
    <w:rsid w:val="004A5679"/>
    <w:rsid w:val="004C43E7"/>
    <w:rsid w:val="004E0454"/>
    <w:rsid w:val="00507627"/>
    <w:rsid w:val="0051234F"/>
    <w:rsid w:val="005155C2"/>
    <w:rsid w:val="0055066D"/>
    <w:rsid w:val="005672CF"/>
    <w:rsid w:val="005811A2"/>
    <w:rsid w:val="00581AF2"/>
    <w:rsid w:val="00594749"/>
    <w:rsid w:val="00595D8B"/>
    <w:rsid w:val="005F3E74"/>
    <w:rsid w:val="005F63A9"/>
    <w:rsid w:val="00620322"/>
    <w:rsid w:val="00647F8E"/>
    <w:rsid w:val="00650AF8"/>
    <w:rsid w:val="00650B59"/>
    <w:rsid w:val="006A0879"/>
    <w:rsid w:val="006B2957"/>
    <w:rsid w:val="006C3149"/>
    <w:rsid w:val="006F3EB1"/>
    <w:rsid w:val="006F3FA7"/>
    <w:rsid w:val="00720A54"/>
    <w:rsid w:val="00721C3B"/>
    <w:rsid w:val="00754068"/>
    <w:rsid w:val="00761668"/>
    <w:rsid w:val="00770259"/>
    <w:rsid w:val="00785547"/>
    <w:rsid w:val="007A38EC"/>
    <w:rsid w:val="007D62BC"/>
    <w:rsid w:val="007E62F6"/>
    <w:rsid w:val="007F4D63"/>
    <w:rsid w:val="007F5D38"/>
    <w:rsid w:val="00871769"/>
    <w:rsid w:val="008739BF"/>
    <w:rsid w:val="008C3ACF"/>
    <w:rsid w:val="008D1EDA"/>
    <w:rsid w:val="00900782"/>
    <w:rsid w:val="0090532D"/>
    <w:rsid w:val="00927F96"/>
    <w:rsid w:val="00940C58"/>
    <w:rsid w:val="00941356"/>
    <w:rsid w:val="0097747B"/>
    <w:rsid w:val="0098160A"/>
    <w:rsid w:val="009952A3"/>
    <w:rsid w:val="009A5525"/>
    <w:rsid w:val="009A5947"/>
    <w:rsid w:val="009D1430"/>
    <w:rsid w:val="009D213A"/>
    <w:rsid w:val="00A4374D"/>
    <w:rsid w:val="00A706B6"/>
    <w:rsid w:val="00AB3FF3"/>
    <w:rsid w:val="00B15512"/>
    <w:rsid w:val="00B32E16"/>
    <w:rsid w:val="00B40870"/>
    <w:rsid w:val="00B412D0"/>
    <w:rsid w:val="00B6440A"/>
    <w:rsid w:val="00B7210D"/>
    <w:rsid w:val="00B82549"/>
    <w:rsid w:val="00B86790"/>
    <w:rsid w:val="00BC1366"/>
    <w:rsid w:val="00BF11D4"/>
    <w:rsid w:val="00C21DE5"/>
    <w:rsid w:val="00C247F0"/>
    <w:rsid w:val="00C250BB"/>
    <w:rsid w:val="00C2612E"/>
    <w:rsid w:val="00C45AD4"/>
    <w:rsid w:val="00C713BA"/>
    <w:rsid w:val="00CA230D"/>
    <w:rsid w:val="00CC39E1"/>
    <w:rsid w:val="00CC5829"/>
    <w:rsid w:val="00CF203A"/>
    <w:rsid w:val="00D100DB"/>
    <w:rsid w:val="00D151AE"/>
    <w:rsid w:val="00D33A44"/>
    <w:rsid w:val="00D34A91"/>
    <w:rsid w:val="00D63C99"/>
    <w:rsid w:val="00D85E7E"/>
    <w:rsid w:val="00D94738"/>
    <w:rsid w:val="00DA0098"/>
    <w:rsid w:val="00DA33C5"/>
    <w:rsid w:val="00DC762E"/>
    <w:rsid w:val="00DF69BB"/>
    <w:rsid w:val="00E105DD"/>
    <w:rsid w:val="00E36CF6"/>
    <w:rsid w:val="00E45A6C"/>
    <w:rsid w:val="00EA53C1"/>
    <w:rsid w:val="00EA7CC1"/>
    <w:rsid w:val="00EC0F0B"/>
    <w:rsid w:val="00ED741E"/>
    <w:rsid w:val="00EE3D75"/>
    <w:rsid w:val="00EF0B4B"/>
    <w:rsid w:val="00F256E2"/>
    <w:rsid w:val="00F47DC2"/>
    <w:rsid w:val="00F84C7D"/>
    <w:rsid w:val="00FD05B2"/>
    <w:rsid w:val="00FE5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07F0E9"/>
  <w15:chartTrackingRefBased/>
  <w15:docId w15:val="{47A14950-0741-480E-B845-9CF2E323B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12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2D0"/>
  </w:style>
  <w:style w:type="paragraph" w:styleId="Footer">
    <w:name w:val="footer"/>
    <w:basedOn w:val="Normal"/>
    <w:link w:val="FooterChar"/>
    <w:uiPriority w:val="99"/>
    <w:unhideWhenUsed/>
    <w:rsid w:val="00B412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2D0"/>
  </w:style>
  <w:style w:type="character" w:styleId="Hyperlink">
    <w:name w:val="Hyperlink"/>
    <w:basedOn w:val="DefaultParagraphFont"/>
    <w:uiPriority w:val="99"/>
    <w:unhideWhenUsed/>
    <w:rsid w:val="00927F9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3A4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100DB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717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17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17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7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76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761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hello@supportingyourlifewa.com.au" TargetMode="External"/><Relationship Id="rId7" Type="http://schemas.openxmlformats.org/officeDocument/2006/relationships/image" Target="media/image1.jpeg"/><Relationship Id="rId2" Type="http://schemas.openxmlformats.org/officeDocument/2006/relationships/hyperlink" Target="mailto:hello@supportingyourlife.com.au" TargetMode="External"/><Relationship Id="rId1" Type="http://schemas.openxmlformats.org/officeDocument/2006/relationships/hyperlink" Target="http://www.supportingyourlife.com.au" TargetMode="External"/><Relationship Id="rId6" Type="http://schemas.openxmlformats.org/officeDocument/2006/relationships/hyperlink" Target="mailto:hello@supportingyourlifewa.com.au" TargetMode="External"/><Relationship Id="rId5" Type="http://schemas.openxmlformats.org/officeDocument/2006/relationships/hyperlink" Target="mailto:hello@supportingyourlife.com.au" TargetMode="External"/><Relationship Id="rId4" Type="http://schemas.openxmlformats.org/officeDocument/2006/relationships/hyperlink" Target="http://www.supportingyourlife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1919741A8861429CE0AEAC7103A411" ma:contentTypeVersion="14" ma:contentTypeDescription="Create a new document." ma:contentTypeScope="" ma:versionID="437a85e950043de60804d0e814746308">
  <xsd:schema xmlns:xsd="http://www.w3.org/2001/XMLSchema" xmlns:xs="http://www.w3.org/2001/XMLSchema" xmlns:p="http://schemas.microsoft.com/office/2006/metadata/properties" xmlns:ns2="92164f85-349b-4083-b5c8-d4e4df6c5c61" xmlns:ns3="0fb22f31-7dde-4a32-9c7b-2f33be6ec502" targetNamespace="http://schemas.microsoft.com/office/2006/metadata/properties" ma:root="true" ma:fieldsID="65c27fed03f42398f2733aad4576c122" ns2:_="" ns3:_="">
    <xsd:import namespace="92164f85-349b-4083-b5c8-d4e4df6c5c61"/>
    <xsd:import namespace="0fb22f31-7dde-4a32-9c7b-2f33be6ec5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164f85-349b-4083-b5c8-d4e4df6c5c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f88956cc-79b0-4482-b3c1-f7672b9013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22f31-7dde-4a32-9c7b-2f33be6ec502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26baad0-efb7-4519-8de7-c168a14d5956}" ma:internalName="TaxCatchAll" ma:showField="CatchAllData" ma:web="0fb22f31-7dde-4a32-9c7b-2f33be6ec5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fb22f31-7dde-4a32-9c7b-2f33be6ec502" xsi:nil="true"/>
    <lcf76f155ced4ddcb4097134ff3c332f xmlns="92164f85-349b-4083-b5c8-d4e4df6c5c6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87F42E-0E8D-4352-816F-D38979F278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AAF773-57F2-47AF-A60E-6FC7BB3491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164f85-349b-4083-b5c8-d4e4df6c5c61"/>
    <ds:schemaRef ds:uri="0fb22f31-7dde-4a32-9c7b-2f33be6ec5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56363E-6E91-4D5A-97C9-7A8A71FB0853}">
  <ds:schemaRefs>
    <ds:schemaRef ds:uri="http://schemas.microsoft.com/office/2006/metadata/properties"/>
    <ds:schemaRef ds:uri="http://schemas.microsoft.com/office/infopath/2007/PartnerControls"/>
    <ds:schemaRef ds:uri="0fb22f31-7dde-4a32-9c7b-2f33be6ec502"/>
    <ds:schemaRef ds:uri="92164f85-349b-4083-b5c8-d4e4df6c5c61"/>
  </ds:schemaRefs>
</ds:datastoreItem>
</file>

<file path=customXml/itemProps4.xml><?xml version="1.0" encoding="utf-8"?>
<ds:datastoreItem xmlns:ds="http://schemas.openxmlformats.org/officeDocument/2006/customXml" ds:itemID="{864DD191-872E-4C28-9F90-9B6E4215D0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tarh k</dc:creator>
  <cp:keywords/>
  <dc:description/>
  <cp:lastModifiedBy>Admin SYL</cp:lastModifiedBy>
  <cp:revision>2</cp:revision>
  <dcterms:created xsi:type="dcterms:W3CDTF">2024-03-26T04:02:00Z</dcterms:created>
  <dcterms:modified xsi:type="dcterms:W3CDTF">2024-03-26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1919741A8861429CE0AEAC7103A411</vt:lpwstr>
  </property>
  <property fmtid="{D5CDD505-2E9C-101B-9397-08002B2CF9AE}" pid="3" name="MediaServiceImageTags">
    <vt:lpwstr/>
  </property>
</Properties>
</file>